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E600C" w:rsidRPr="00B93DC9" w:rsidRDefault="007E600C" w:rsidP="007E600C">
      <w:pPr>
        <w:spacing w:line="480" w:lineRule="auto"/>
        <w:rPr>
          <w:rFonts w:asciiTheme="majorBidi" w:hAnsiTheme="majorBidi" w:cstheme="majorBidi"/>
          <w:sz w:val="24"/>
          <w:lang w:val="en-PK"/>
        </w:rPr>
        <w:sectPr w:rsidR="007E600C" w:rsidRPr="00B93DC9" w:rsidSect="00720B24">
          <w:type w:val="continuous"/>
          <w:pgSz w:w="11340" w:h="15480" w:code="1"/>
          <w:pgMar w:top="1195" w:right="605" w:bottom="357" w:left="720" w:header="607" w:footer="74" w:gutter="0"/>
          <w:cols w:space="240"/>
          <w:docGrid w:linePitch="299"/>
        </w:sectPr>
      </w:pPr>
    </w:p>
    <w:p w:rsidR="007E600C" w:rsidRPr="0075356B" w:rsidRDefault="007E600C" w:rsidP="007E600C">
      <w:pPr>
        <w:rPr>
          <w:rFonts w:asciiTheme="majorBidi" w:hAnsiTheme="majorBidi" w:cstheme="majorBidi"/>
          <w:b/>
          <w:bCs/>
          <w:sz w:val="24"/>
          <w:lang w:eastAsia="en-PK"/>
        </w:rPr>
      </w:pPr>
      <w:r w:rsidRPr="0075356B">
        <w:rPr>
          <w:rFonts w:asciiTheme="majorBidi" w:hAnsiTheme="majorBidi" w:cstheme="majorBidi"/>
          <w:b/>
          <w:bCs/>
          <w:sz w:val="24"/>
          <w:lang w:eastAsia="en-PK"/>
        </w:rPr>
        <w:t>Table 4 ACE2’</w:t>
      </w:r>
      <w:proofErr w:type="gramStart"/>
      <w:r w:rsidRPr="0075356B">
        <w:rPr>
          <w:rFonts w:asciiTheme="majorBidi" w:hAnsiTheme="majorBidi" w:cstheme="majorBidi"/>
          <w:b/>
          <w:bCs/>
          <w:sz w:val="24"/>
          <w:lang w:eastAsia="en-PK"/>
        </w:rPr>
        <w:t>s  top</w:t>
      </w:r>
      <w:proofErr w:type="gramEnd"/>
      <w:r w:rsidRPr="0075356B">
        <w:rPr>
          <w:rFonts w:asciiTheme="majorBidi" w:hAnsiTheme="majorBidi" w:cstheme="majorBidi"/>
          <w:b/>
          <w:bCs/>
          <w:sz w:val="24"/>
          <w:lang w:eastAsia="en-PK"/>
        </w:rPr>
        <w:t xml:space="preserve"> 100 Compounds predicted by our proposed model</w:t>
      </w:r>
    </w:p>
    <w:p w:rsidR="007E600C" w:rsidRDefault="007E600C" w:rsidP="007E600C">
      <w:pPr>
        <w:spacing w:line="480" w:lineRule="auto"/>
        <w:rPr>
          <w:rFonts w:asciiTheme="majorBidi" w:hAnsiTheme="majorBidi" w:cstheme="majorBidi"/>
          <w:sz w:val="24"/>
          <w:lang w:eastAsia="en-PK"/>
        </w:rPr>
        <w:sectPr w:rsidR="007E600C" w:rsidSect="000F1756">
          <w:type w:val="continuous"/>
          <w:pgSz w:w="11340" w:h="15480" w:code="1"/>
          <w:pgMar w:top="1195" w:right="605" w:bottom="357" w:left="720" w:header="607" w:footer="74" w:gutter="0"/>
          <w:cols w:space="240"/>
          <w:docGrid w:linePitch="299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CE2 Median Rank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CE2Names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ycero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exfosfoserine</w:t>
            </w:r>
            <w:proofErr w:type="spellEnd"/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andolapri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dimethyl sulfoxid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denosine triphosphat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ramipri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N-Acetylglucosam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erindopri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yste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acodylic acid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0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yc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1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unitinib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ercaptam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octanoic acid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-Octacosano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iiodohydroxypropane</w:t>
            </w:r>
            <w:proofErr w:type="spellEnd"/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cetyl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lcoho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ocosanol</w:t>
            </w:r>
            <w:proofErr w:type="spellEnd"/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ferric hydr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1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enon (127Xe) gas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olybdenum Mo-99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hallous chloride Tl-201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ycol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ropylene glyc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dimercapr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ysti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 xml:space="preserve">itramin </w:t>
            </w: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tosilat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asatinib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0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krypton (81mKr) gas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0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nos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1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enon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hol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lact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odi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ichloroacet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succimer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tathio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tam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odoform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enon (133Xe) gas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0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 xml:space="preserve">mercuric </w:t>
            </w: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amidochlorid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c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alact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iopydo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bromoform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vorinostat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dodecano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yl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ocosanoic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ulfur hexaflu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etrachloroethyle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tear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ethambu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aminohydroxybutyric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upric 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aluminium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ichloroethyle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ercuric 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orafenib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carboclora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2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tannous flu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zinc 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matinib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fomepizol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arbon tetra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lastRenderedPageBreak/>
              <w:t>6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ometam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igalastat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hiram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hromic 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0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cose-1-phosph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ucr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lgeldr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fosfestro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upric 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ferrous 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ethylpentyn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henylalani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lact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perflunafen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mecystein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alt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0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symclosen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1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chloralodo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fluroty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ibromoethan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yridoxal phosph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unithi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ercuric iod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7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spart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8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itolac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hen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9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itobron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0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pentaerithrityl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tetranitr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3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entaerythr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streptozocin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fytic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4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ropiolacto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5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sosorb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6</w:t>
            </w:r>
          </w:p>
        </w:tc>
        <w:tc>
          <w:tcPr>
            <w:tcW w:w="2693" w:type="dxa"/>
            <w:noWrap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oroxydine</w:t>
            </w:r>
          </w:p>
        </w:tc>
      </w:tr>
    </w:tbl>
    <w:p w:rsidR="007E600C" w:rsidRPr="00235D8B" w:rsidRDefault="007E600C" w:rsidP="007E600C">
      <w:pPr>
        <w:spacing w:line="480" w:lineRule="auto"/>
        <w:rPr>
          <w:rFonts w:ascii="Times New Roman" w:hAnsi="Times New Roman"/>
          <w:sz w:val="16"/>
          <w:szCs w:val="20"/>
        </w:rPr>
      </w:pPr>
    </w:p>
    <w:p w:rsidR="007E600C" w:rsidRDefault="007E600C" w:rsidP="007E600C">
      <w:pPr>
        <w:rPr>
          <w:rFonts w:asciiTheme="majorBidi" w:hAnsiTheme="majorBidi" w:cstheme="majorBidi"/>
          <w:b/>
          <w:bCs/>
          <w:sz w:val="24"/>
          <w:lang w:eastAsia="en-PK"/>
        </w:rPr>
      </w:pPr>
    </w:p>
    <w:p w:rsidR="007E600C" w:rsidRDefault="007E600C" w:rsidP="007E600C">
      <w:pPr>
        <w:rPr>
          <w:rFonts w:asciiTheme="majorBidi" w:hAnsiTheme="majorBidi" w:cstheme="majorBidi"/>
          <w:b/>
          <w:bCs/>
          <w:sz w:val="24"/>
          <w:lang w:eastAsia="en-PK"/>
        </w:rPr>
      </w:pPr>
    </w:p>
    <w:p w:rsidR="007E600C" w:rsidRDefault="007E600C" w:rsidP="007E600C">
      <w:pPr>
        <w:rPr>
          <w:rFonts w:asciiTheme="majorBidi" w:hAnsiTheme="majorBidi" w:cstheme="majorBidi"/>
          <w:b/>
          <w:bCs/>
          <w:sz w:val="24"/>
          <w:lang w:eastAsia="en-PK"/>
        </w:rPr>
      </w:pPr>
    </w:p>
    <w:p w:rsidR="007E600C" w:rsidRDefault="007E600C" w:rsidP="007E600C">
      <w:pPr>
        <w:rPr>
          <w:rFonts w:asciiTheme="majorBidi" w:hAnsiTheme="majorBidi" w:cstheme="majorBidi"/>
          <w:b/>
          <w:bCs/>
          <w:sz w:val="24"/>
          <w:lang w:eastAsia="en-PK"/>
        </w:rPr>
      </w:pPr>
    </w:p>
    <w:p w:rsidR="007E600C" w:rsidRDefault="007E600C" w:rsidP="007E600C">
      <w:pPr>
        <w:rPr>
          <w:rFonts w:asciiTheme="majorBidi" w:hAnsiTheme="majorBidi" w:cstheme="majorBidi"/>
          <w:b/>
          <w:bCs/>
          <w:sz w:val="24"/>
          <w:lang w:eastAsia="en-PK"/>
        </w:rPr>
        <w:sectPr w:rsidR="007E600C" w:rsidSect="00235D8B">
          <w:type w:val="continuous"/>
          <w:pgSz w:w="11340" w:h="15480" w:code="1"/>
          <w:pgMar w:top="1195" w:right="605" w:bottom="357" w:left="720" w:header="607" w:footer="74" w:gutter="0"/>
          <w:cols w:num="2" w:space="240"/>
          <w:docGrid w:linePitch="299"/>
        </w:sectPr>
      </w:pPr>
    </w:p>
    <w:p w:rsidR="007E600C" w:rsidRPr="00235D8B" w:rsidRDefault="007E600C" w:rsidP="007E600C">
      <w:pPr>
        <w:rPr>
          <w:rFonts w:asciiTheme="majorBidi" w:hAnsiTheme="majorBidi" w:cstheme="majorBidi"/>
          <w:b/>
          <w:bCs/>
          <w:sz w:val="24"/>
          <w:lang w:eastAsia="en-PK"/>
        </w:rPr>
      </w:pPr>
      <w:r w:rsidRPr="00235D8B">
        <w:rPr>
          <w:rFonts w:asciiTheme="majorBidi" w:hAnsiTheme="majorBidi" w:cstheme="majorBidi"/>
          <w:b/>
          <w:bCs/>
          <w:sz w:val="24"/>
          <w:lang w:eastAsia="en-PK"/>
        </w:rPr>
        <w:t xml:space="preserve">Table </w:t>
      </w:r>
      <w:proofErr w:type="gramStart"/>
      <w:r w:rsidRPr="00235D8B">
        <w:rPr>
          <w:rFonts w:asciiTheme="majorBidi" w:hAnsiTheme="majorBidi" w:cstheme="majorBidi"/>
          <w:b/>
          <w:bCs/>
          <w:sz w:val="24"/>
          <w:lang w:eastAsia="en-PK"/>
        </w:rPr>
        <w:t>5  Sars</w:t>
      </w:r>
      <w:proofErr w:type="gramEnd"/>
      <w:r w:rsidRPr="00235D8B">
        <w:rPr>
          <w:rFonts w:asciiTheme="majorBidi" w:hAnsiTheme="majorBidi" w:cstheme="majorBidi"/>
          <w:b/>
          <w:bCs/>
          <w:sz w:val="24"/>
          <w:lang w:eastAsia="en-PK"/>
        </w:rPr>
        <w:t>-Cov-2 Spike protein’s top 100 Compounds predicted by our proposed model</w:t>
      </w:r>
    </w:p>
    <w:p w:rsidR="007E600C" w:rsidRDefault="007E600C" w:rsidP="007E600C">
      <w:pPr>
        <w:spacing w:line="480" w:lineRule="auto"/>
        <w:rPr>
          <w:rFonts w:ascii="Times New Roman" w:hAnsi="Times New Roman"/>
          <w:sz w:val="16"/>
          <w:szCs w:val="20"/>
        </w:rPr>
      </w:pPr>
    </w:p>
    <w:p w:rsidR="007E600C" w:rsidRDefault="007E600C" w:rsidP="007E600C">
      <w:pPr>
        <w:spacing w:line="480" w:lineRule="auto"/>
        <w:rPr>
          <w:rFonts w:ascii="Times New Roman" w:hAnsi="Times New Roman"/>
          <w:sz w:val="16"/>
          <w:szCs w:val="20"/>
        </w:rPr>
        <w:sectPr w:rsidR="007E600C" w:rsidSect="00235D8B">
          <w:type w:val="continuous"/>
          <w:pgSz w:w="11340" w:h="15480" w:code="1"/>
          <w:pgMar w:top="1195" w:right="605" w:bottom="357" w:left="720" w:header="607" w:footer="74" w:gutter="0"/>
          <w:cols w:space="240"/>
          <w:docGrid w:linePitch="299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pike Median Rank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SpikeNames</w:t>
            </w:r>
            <w:proofErr w:type="spellEnd"/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ycero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exfosfoserine</w:t>
            </w:r>
            <w:proofErr w:type="spellEnd"/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N-Acetylglucosam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dimethyl sulfoxid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unitinib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denosine triphosphat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yc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acodylic acid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yste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tamic acid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asatinib</w:t>
            </w:r>
            <w:proofErr w:type="spellEnd"/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nilotinib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ercaptam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orafenib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cetyl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lcoho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ocosanol</w:t>
            </w:r>
            <w:proofErr w:type="spellEnd"/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1-Octacosanol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ystine</w:t>
            </w:r>
          </w:p>
        </w:tc>
      </w:tr>
      <w:tr w:rsidR="007E600C" w:rsidRPr="00235D8B" w:rsidTr="00EF126D">
        <w:trPr>
          <w:trHeight w:val="300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lovastatin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ferric hydr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olybdenum Mo-99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enon (127Xe) gas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hallous chloride Tl-201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c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 xml:space="preserve">itramin </w:t>
            </w: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tosilat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alact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7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ycol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8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octano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ichloroacet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lastRenderedPageBreak/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iiodohydroxypropan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enon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yridoxal phosph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aminohydroxybutyric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tathio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iopydo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nos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krypton (81mKr) gas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glucose-1-phosph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 xml:space="preserve">mercuric </w:t>
            </w: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amidochlorid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streptozocin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dimercapr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enon (133Xe) gas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hol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ucr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voglibos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7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succimer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8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odi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4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odoform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lact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lact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ropylene glyc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bromoform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altos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matinib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ulfur hexaflu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tear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aluminium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docosanoic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fosfestro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dodecano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7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hen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5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ropiolacto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spartic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zinc 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aminolevulinic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acid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ercuric 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erlotinib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xyl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ometam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2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fomepizol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igalastat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ethambu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lgeldr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7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stannous flu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7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upric 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fluroty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fludeoxyglucose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(18F)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arbon tetra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perflunafen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carboclora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symclosene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monoctanoin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etrachloroethyle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hiram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norethistero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henelzi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trichloroethyle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ercuric iod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0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fludarabine phosphat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hromic chlor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isosorb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3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DL-Alani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alanin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cupric oxide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itolac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chloralodol</w:t>
            </w:r>
            <w:proofErr w:type="spellEnd"/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pentaerythr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mitobronitol</w:t>
            </w:r>
          </w:p>
        </w:tc>
      </w:tr>
      <w:tr w:rsidR="007E600C" w:rsidRPr="00235D8B" w:rsidTr="00EF126D">
        <w:trPr>
          <w:trHeight w:val="315"/>
        </w:trPr>
        <w:tc>
          <w:tcPr>
            <w:tcW w:w="988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r w:rsidRPr="00235D8B">
              <w:rPr>
                <w:rFonts w:ascii="Times New Roman" w:hAnsi="Times New Roman"/>
                <w:sz w:val="16"/>
                <w:szCs w:val="20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:rsidR="007E600C" w:rsidRPr="00235D8B" w:rsidRDefault="007E600C" w:rsidP="00EF126D">
            <w:pPr>
              <w:spacing w:line="480" w:lineRule="auto"/>
              <w:rPr>
                <w:rFonts w:ascii="Times New Roman" w:hAnsi="Times New Roman"/>
                <w:sz w:val="16"/>
                <w:szCs w:val="20"/>
              </w:rPr>
            </w:pPr>
            <w:proofErr w:type="spellStart"/>
            <w:r w:rsidRPr="00235D8B">
              <w:rPr>
                <w:rFonts w:ascii="Times New Roman" w:hAnsi="Times New Roman"/>
                <w:sz w:val="16"/>
                <w:szCs w:val="20"/>
              </w:rPr>
              <w:t>pentaerithrityl</w:t>
            </w:r>
            <w:proofErr w:type="spellEnd"/>
            <w:r w:rsidRPr="00235D8B">
              <w:rPr>
                <w:rFonts w:ascii="Times New Roman" w:hAnsi="Times New Roman"/>
                <w:sz w:val="16"/>
                <w:szCs w:val="20"/>
              </w:rPr>
              <w:t xml:space="preserve"> tetranitrate</w:t>
            </w:r>
          </w:p>
        </w:tc>
      </w:tr>
    </w:tbl>
    <w:p w:rsidR="007E600C" w:rsidRPr="00235D8B" w:rsidRDefault="007E600C" w:rsidP="007E600C">
      <w:pPr>
        <w:spacing w:line="480" w:lineRule="auto"/>
        <w:rPr>
          <w:rFonts w:ascii="Times New Roman" w:hAnsi="Times New Roman"/>
          <w:sz w:val="16"/>
          <w:szCs w:val="20"/>
        </w:rPr>
        <w:sectPr w:rsidR="007E600C" w:rsidRPr="00235D8B" w:rsidSect="00235D8B">
          <w:type w:val="continuous"/>
          <w:pgSz w:w="11340" w:h="15480" w:code="1"/>
          <w:pgMar w:top="1195" w:right="605" w:bottom="357" w:left="720" w:header="607" w:footer="74" w:gutter="0"/>
          <w:cols w:num="2" w:space="240"/>
          <w:docGrid w:linePitch="299"/>
        </w:sectPr>
      </w:pPr>
    </w:p>
    <w:p w:rsidR="007E600C" w:rsidRPr="00235D8B" w:rsidRDefault="007E600C" w:rsidP="007E600C">
      <w:pPr>
        <w:spacing w:line="480" w:lineRule="auto"/>
        <w:rPr>
          <w:rFonts w:ascii="Times New Roman" w:hAnsi="Times New Roman"/>
          <w:sz w:val="16"/>
          <w:szCs w:val="20"/>
        </w:rPr>
      </w:pPr>
    </w:p>
    <w:p w:rsidR="007E600C" w:rsidRPr="00235D8B" w:rsidRDefault="007E600C" w:rsidP="007E600C">
      <w:pPr>
        <w:rPr>
          <w:rFonts w:ascii="Times New Roman" w:hAnsi="Times New Roman"/>
          <w:sz w:val="16"/>
          <w:szCs w:val="20"/>
        </w:rPr>
      </w:pPr>
    </w:p>
    <w:p w:rsidR="00F04923" w:rsidRDefault="007E600C"/>
    <w:sectPr w:rsidR="00F04923" w:rsidSect="000F1756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mirrorMargin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sDQyNDUwNTQzNDRX0lEKTi0uzszPAykwrAUAjXBPuCwAAAA="/>
  </w:docVars>
  <w:rsids>
    <w:rsidRoot w:val="007E600C"/>
    <w:rsid w:val="002B634F"/>
    <w:rsid w:val="00586B89"/>
    <w:rsid w:val="006367E5"/>
    <w:rsid w:val="007E600C"/>
    <w:rsid w:val="009D2D3C"/>
    <w:rsid w:val="00B1434C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3E4686-7758-453C-BDF8-CEC981389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00C"/>
    <w:pPr>
      <w:spacing w:after="0" w:line="240" w:lineRule="exact"/>
    </w:pPr>
    <w:rPr>
      <w:rFonts w:ascii="Times" w:eastAsia="Times New Roman" w:hAnsi="Times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60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53</Words>
  <Characters>3156</Characters>
  <Application>Microsoft Office Word</Application>
  <DocSecurity>0</DocSecurity>
  <Lines>26</Lines>
  <Paragraphs>7</Paragraphs>
  <ScaleCrop>false</ScaleCrop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1</cp:revision>
  <dcterms:created xsi:type="dcterms:W3CDTF">2022-01-19T18:06:00Z</dcterms:created>
  <dcterms:modified xsi:type="dcterms:W3CDTF">2022-01-19T18:07:00Z</dcterms:modified>
</cp:coreProperties>
</file>